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47CE" w:rsidRDefault="00670F7B">
      <w:r>
        <w:rPr>
          <w:noProof/>
        </w:rPr>
        <w:drawing>
          <wp:inline distT="0" distB="0" distL="0" distR="0" wp14:anchorId="342079FB" wp14:editId="0267266C">
            <wp:extent cx="5943600" cy="33299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0F7B" w:rsidRDefault="00670F7B" w:rsidP="00670F7B">
      <w:pPr>
        <w:rPr>
          <w:rtl/>
          <w:lang w:bidi="fa-IR"/>
        </w:rPr>
      </w:pPr>
      <w:r>
        <w:t>This subtitle should be as “</w:t>
      </w:r>
      <w:r>
        <w:rPr>
          <w:rFonts w:hint="cs"/>
          <w:rtl/>
          <w:lang w:bidi="fa-IR"/>
        </w:rPr>
        <w:t>ساخت وسازدرمحیط های سخت</w:t>
      </w:r>
    </w:p>
    <w:p w:rsidR="00670F7B" w:rsidRDefault="00670F7B" w:rsidP="00670F7B">
      <w:pPr>
        <w:jc w:val="both"/>
        <w:rPr>
          <w:lang w:bidi="fa-IR"/>
        </w:rPr>
      </w:pPr>
      <w:r>
        <w:rPr>
          <w:lang w:bidi="fa-IR"/>
        </w:rPr>
        <w:t>“</w:t>
      </w:r>
      <w:bookmarkStart w:id="0" w:name="_GoBack"/>
      <w:bookmarkEnd w:id="0"/>
    </w:p>
    <w:p w:rsidR="00670F7B" w:rsidRDefault="00670F7B"/>
    <w:p w:rsidR="00670F7B" w:rsidRDefault="00670F7B" w:rsidP="00B12E1F">
      <w:pPr>
        <w:jc w:val="right"/>
        <w:rPr>
          <w:rtl/>
          <w:lang w:bidi="fa-IR"/>
        </w:rPr>
      </w:pPr>
    </w:p>
    <w:p w:rsidR="00670F7B" w:rsidRDefault="00670F7B" w:rsidP="00B12E1F">
      <w:pPr>
        <w:jc w:val="right"/>
        <w:rPr>
          <w:lang w:bidi="fa-IR"/>
        </w:rPr>
      </w:pPr>
      <w:r>
        <w:rPr>
          <w:noProof/>
        </w:rPr>
        <w:drawing>
          <wp:inline distT="0" distB="0" distL="0" distR="0" wp14:anchorId="2916EE3F" wp14:editId="65A1014F">
            <wp:extent cx="5943600" cy="29063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0F7B" w:rsidRDefault="00670F7B" w:rsidP="00B12E1F">
      <w:pPr>
        <w:jc w:val="right"/>
        <w:rPr>
          <w:lang w:bidi="fa-IR"/>
        </w:rPr>
      </w:pPr>
    </w:p>
    <w:p w:rsidR="00670F7B" w:rsidRDefault="00670F7B" w:rsidP="00670F7B">
      <w:pPr>
        <w:rPr>
          <w:rFonts w:hint="cs"/>
          <w:rtl/>
          <w:lang w:bidi="fa-IR"/>
        </w:rPr>
      </w:pPr>
      <w:r>
        <w:rPr>
          <w:lang w:bidi="fa-IR"/>
        </w:rPr>
        <w:t xml:space="preserve">No subtitle </w:t>
      </w:r>
      <w:proofErr w:type="gramStart"/>
      <w:r>
        <w:rPr>
          <w:lang w:bidi="fa-IR"/>
        </w:rPr>
        <w:t>here .</w:t>
      </w:r>
      <w:proofErr w:type="gramEnd"/>
    </w:p>
    <w:sectPr w:rsidR="00670F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2MTE1NjC0MLMwtDUyUdpeDU4uLM/DyQAqNaAAjMYR8sAAAA"/>
  </w:docVars>
  <w:rsids>
    <w:rsidRoot w:val="00B0433B"/>
    <w:rsid w:val="001F2B75"/>
    <w:rsid w:val="00670F7B"/>
    <w:rsid w:val="008F0FB4"/>
    <w:rsid w:val="00B0433B"/>
    <w:rsid w:val="00B12E1F"/>
    <w:rsid w:val="00E55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0D49AFB-3B13-42AE-BABD-477223F3E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1</Words>
  <Characters>69</Characters>
  <Application>Microsoft Office Word</Application>
  <DocSecurity>0</DocSecurity>
  <Lines>1</Lines>
  <Paragraphs>1</Paragraphs>
  <ScaleCrop>false</ScaleCrop>
  <Company>Parnian</Company>
  <LinksUpToDate>false</LinksUpToDate>
  <CharactersWithSpaces>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3</cp:revision>
  <dcterms:created xsi:type="dcterms:W3CDTF">2017-02-16T16:00:00Z</dcterms:created>
  <dcterms:modified xsi:type="dcterms:W3CDTF">2017-02-16T16:26:00Z</dcterms:modified>
</cp:coreProperties>
</file>